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781331">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781331">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781331">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781331">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781331">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781331">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781331">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781331">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781331">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781331">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781331">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781331">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781331">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781331">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0BE33A97" w:rsidR="003831EC" w:rsidRDefault="003831EC" w:rsidP="003831EC">
      <w:pPr>
        <w:spacing w:after="0" w:line="240" w:lineRule="auto"/>
      </w:pPr>
      <w:r>
        <w:t>Harry Fletcher</w:t>
      </w:r>
      <w:r>
        <w:tab/>
      </w:r>
      <w:r w:rsidR="002D7BA9">
        <w:t>- Signed 11/01/2022</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3553EAF9" w:rsidR="003831EC" w:rsidRDefault="003831EC" w:rsidP="003831EC">
      <w:pPr>
        <w:spacing w:after="0" w:line="240" w:lineRule="auto"/>
      </w:pPr>
      <w:r>
        <w:t>Jake Grice</w:t>
      </w:r>
      <w:r>
        <w:tab/>
      </w:r>
      <w:r w:rsidR="00905E89">
        <w:t>JGrice</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3B24AA62" w:rsidR="003831EC" w:rsidRPr="00E273C0" w:rsidRDefault="003831EC" w:rsidP="003831EC">
      <w:pPr>
        <w:spacing w:after="0" w:line="240" w:lineRule="auto"/>
        <w:rPr>
          <w:rStyle w:val="Emphasis"/>
        </w:rPr>
      </w:pPr>
      <w:r>
        <w:t>Jai Rai</w:t>
      </w:r>
      <w:r w:rsidR="00E273C0">
        <w:t xml:space="preserve"> - Signed 11/01/2022</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3989ACE" w:rsidR="003831EC" w:rsidRDefault="003831EC" w:rsidP="003831EC">
      <w:pPr>
        <w:spacing w:after="0" w:line="240" w:lineRule="auto"/>
      </w:pPr>
      <w:r>
        <w:t>Jack Williamson</w:t>
      </w:r>
      <w:r w:rsidR="00781331">
        <w:t xml:space="preserve"> -</w:t>
      </w:r>
      <w:bookmarkStart w:id="2" w:name="_GoBack"/>
      <w:bookmarkEnd w:id="2"/>
      <w:r w:rsidR="00781331">
        <w:t xml:space="preserve"> </w:t>
      </w:r>
      <w:r w:rsidR="00781331">
        <w:t>Signed 11/01/2022</w:t>
      </w:r>
    </w:p>
    <w:p w14:paraId="103D32D7" w14:textId="77777777" w:rsidR="003831EC" w:rsidRDefault="003831EC" w:rsidP="003831EC">
      <w:pPr>
        <w:spacing w:after="0" w:line="240" w:lineRule="auto"/>
      </w:pPr>
    </w:p>
    <w:p w14:paraId="23EBDD91" w14:textId="4C7302A4" w:rsidR="00781331" w:rsidRDefault="003831EC" w:rsidP="00781331">
      <w:pPr>
        <w:spacing w:after="0" w:line="240" w:lineRule="auto"/>
      </w:pPr>
      <w:r>
        <w:t>Konrad Zajac</w:t>
      </w:r>
      <w:r w:rsidR="00781331">
        <w:t xml:space="preserve"> - </w:t>
      </w:r>
      <w:r w:rsidR="00781331">
        <w:t>Signed 11/01/2022</w:t>
      </w:r>
    </w:p>
    <w:p w14:paraId="16D422EC" w14:textId="12E2DAAD" w:rsidR="003831EC" w:rsidRDefault="003831EC" w:rsidP="003831EC">
      <w:pPr>
        <w:spacing w:after="0" w:line="240" w:lineRule="auto"/>
      </w:pP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D7BA9"/>
    <w:rsid w:val="002E0405"/>
    <w:rsid w:val="002E0BFC"/>
    <w:rsid w:val="002E4118"/>
    <w:rsid w:val="002E5947"/>
    <w:rsid w:val="002F0E2C"/>
    <w:rsid w:val="002F1C66"/>
    <w:rsid w:val="002F55B9"/>
    <w:rsid w:val="00304FB0"/>
    <w:rsid w:val="00307455"/>
    <w:rsid w:val="00316623"/>
    <w:rsid w:val="0032518F"/>
    <w:rsid w:val="003340A7"/>
    <w:rsid w:val="0033623D"/>
    <w:rsid w:val="00336D05"/>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81331"/>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05E89"/>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3C0"/>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 w:type="character" w:styleId="Emphasis">
    <w:name w:val="Emphasis"/>
    <w:basedOn w:val="DefaultParagraphFont"/>
    <w:uiPriority w:val="20"/>
    <w:qFormat/>
    <w:rsid w:val="00E273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B23A1-C6EB-44D7-A6A6-7BF19FAD1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1306</Words>
  <Characters>744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Jack Williamson 857783</cp:lastModifiedBy>
  <cp:revision>87</cp:revision>
  <dcterms:created xsi:type="dcterms:W3CDTF">2020-10-16T09:37:00Z</dcterms:created>
  <dcterms:modified xsi:type="dcterms:W3CDTF">2022-01-14T13:30:00Z</dcterms:modified>
</cp:coreProperties>
</file>